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012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สวัสดีครับ                สวัสดีนักเรียนชั้นม 4/2 นะครับว่าสวัสดีพี่รามนะครับ                   อ่านนะครับครั้งที่แล้วนะครับ คุณครูก็ได้สอนความสำคัญของการเขียนไปแล้วนะครับค้างไว้ที่ตรงมารยาท การเขียน   เดี๋ยววันนี้ เราจะมาเริ่มที่มารยาทในการเขียนนะครับก่อนอื่นขอทบทวนก่อนนะครับ นักเรียนครับเวลาที่คุณครูอธิบายนะครับให้คุณๆให้ให้ ให้นักเรียนดูพิราบนะครับ    พระพิราพนักเรียนจะได้เข้าใจนะครับคุณครูจะพูด   ความสำคัญในการเขียนนะครับ ชวนกันก่อนก็คือ การเขียนมีความสำคัญมากในชีวิตประจำวันของนักเรียน  ว่าจะเป็น การสื่อสาร กับคนที่ไม่รู้จักภาษามือ    นักเรียนจะต้องเขียนสื่อสารยังไงครับให้ถูกต้อง  ให้ สื่อสารโดยที่ไม่ได้ทำให้คนอื่นเดือดร้อน         เพราะว่าอะไรเพราะว่าในอนาคตนักเรียนจะต้องไปเจอคนที่ไม่รู้จักภาษามือเยอะแยะเลยนะครับนักเรียนจะต้องเขียน ศาล  กลุ่มคน  พี่ไม่รู้จักภาษามือ  โอเคนะครับเรามาเริ่มที่มารยาทในการเขียน ข้อที่ 1 เลยสมมุติว่าคุณครูอธิบายเสร็จแล้วนะครับเดี๋ยวคุณครูจะ อนุญาตให้นักเรียนเขียนลงในสมุดเหมือนเดิม โอเคไหมครับ ระหว่างที่คุณครูอธิบายนักเรียนดูพิราบเนาะ    มารยาทในการเขียนข้อที่ 1 นะครับ ต้องใช้ถ้อยคำสุภาพไพเราะ หลีกเลี่ยงคำหยาบนะครับ  ไม่ใช้อารมณ์ ความรู้สึกส่วนตนหรืออคติ  วิจารณ์ผู้อื่นอย่างปราศจากเหตุผล จนทำให้เกิดความเดือดร้อนเสียหายและสังคมแตกแยก ทำไมทำไมนักเรียนเวลาเขียนนักเรียนต้องใช้ถ้อยคำที่สุภาพด้วยครับ  มีใครสามารถ มาคุยได้ไหมเวลาเขียนทำไมเขาถึงบอกว่ามารยาทในการเขียนต้องเขียน คำที่สุภาพหลีกเลี่ยงคำหยาบเพราะอะไร  อธิบายครูได้ไหม    มีไหมครับ มีไหม      เพราะอะไร เพราะอะไรเวลาเขียนสื่อสารกับ  คนที่เราจะสื่อสารไปสมุดว่านักเรียน ไปเจอคนอื่นที่   ที่ห้างนักเรียนอยากสอบถามเขาว่าห้องน้ำไปทางไหน นักเรียนจะต้อง เขียนสื่อสารถามเขานะครับ   นักเรียนนักเรียนจะพูดคำเขียนเป็นคำหยาบคาย ไปถามเขาได้ไหมครับ  ได้ไหม ขอโทษนะคะสรุปว่า มึงห้องน้ำไปทางไหนอย่างนี้ได้ไหม คำว่ามึงนี่สุภาพไหมครับ         ไม่สุภาพนะครับเราต้องใช้  คำที่สุภาพถามเขาเขาเขาจะได้ตอบดีๆนะคะให้อยู่ดีๆนักเรียนเขียนไปถามโดยไม่สุภาพ นักเรียนอาจจะ  เจ็บหนักก็ได้นะอาจจะโดนเขาด่าเอาให้นะครับ โอเคมาตอบข้อที่ 2 นะครับ ที่ 2 นะครับ เขียนข้อความหรืองานเขียนที่เป็นจริง ได้ศึกษาค้นคว้าและตรวจสอบว่าถูกต้องแล้ว แล้วถ้าเป็นเรื่องส่วนตัวนะครับต้องได้รับอนุญาตจากเจ้าของเสียก่อน  งานเขียนที่นักเรียนจะเขียน ออกไปซื้อสารให้คนอื่นได้รับรู้นะครับนักเรียนต้องคำนึงถึงเสมอว่าเรื่องที่นักเรียนเขียนนั้น เป็นเรื่องจริงนะครับไม่ใช่ว่าเขียนโกหกเขียนหลอกลวง แล้วจะทำให้ผู้รับสารของเราอ่ะ คนอ่านน่ะเขาจะเข้าใจผิดได้นะครับ นักเรียนต้องศึกษาให้เป็นอย่างดีเลยเวลานักเรียนจะเขียนเรื่องอะไรสักอย่างนึง มันต้องศึกษา  การค้นคว้าแล้วก็ตรวจสอบ มากสิ่งที่นักเรียนเขียนน่ะ  มันถูกต้องสมบูรณ์ไหม แล้วก็อีกเรื่องนึงถ้าสมมุติว่านักเรียน เอาเรื่องส่วนตัวของใครมาพูดในสิ่งที่เรียนจะเขียนสื่อสารไปอ่ะ นักเรียนจะต้องขออนุญาตเขาก่อน  ทำไมต้องขออนุญาต    สมมุติสมมุติว่า   นักเรียนน้องอาย   จะเขียนประวัติ ของ น้ำขิง            ถ้าสมมุติว่าน้องอายจะเขียนประวัติของน้องขิง   อยู่ดีๆน้องอาย เขียนไปเลยว่าน้องขิงชอบกินส้มตำไก่ทอด จริงๆแล้ว น้ำขิงไม่ได้ชอบส้มตำไก่ทอด จริงๆแล้วน้ำขิงไม่ได้ชอบเลยอย่างเงี้ย อยู่ดีๆน้ำขิงมาเจอ เจอสิ่งที่น้องอายเป็นคนเขียน น้ำขิงรู้สึกยังไง อ้าวมันไม่ใช่ความจริงนี่นานแล้วจริงๆเราไม่ได้ชอบส้มตำไก่ทอด แล้วเราชอบก๋วยเตี๋ยวอย่างเงี้ย แสดงว่า น้องอายเป็นคนที่เขียนสื่อสารออกมาโดยที่น้องอายไม่ได้ขออนุญาตน้ำขิงเลยเป็นข้อมูลที่ผิดพลาดทั้งหมด แล้วถ้าสมมุติว่าคนคนนั้นไม่ใช่น้องขิงเป็นคนมาอ่านยังเช่น  น้องวิวอีฟเป็นคนมาอ่านอย่างเงี้ย  เข้าใจผิดไปเลยว่าอ้าว น้ำขิงชอบส้มตำไก่ทอด  นี่เป็นการเขียนที่ผิดแล้วนะครับเพราะว่า น้องอายไม่ได้ขออนุญาต ขิงก่อน  แสดงว่างานเขียนที่นายเขียนตรงนั้นน่ะ ไม่มีคุณภาพและไม่มีประสิทธิภาพ ไม่มีข้อมูลข้อเท็จจริงไม่ได้ศึกษาค้นคว้าแต่อย่างใดเลย เขียนโกหกทุกคน  เพราะฉะนั้นเวลาจะเขียน ข้อมูลจากคนอื่น เราต้องขออนุญาตเขาก่อนแล้วต้อง ได้รับอนุญาตจากเขา   ให้ได้ข้อมูลจากเขามาก่อนให้เขาตรวจสอบดูว่านี่คือสิ่งที่เรา เขียนนะ โอเคหรือเปล่า ถ้าเขียนแบบนี้ออกมาคุณโอเคหรือเปล่าอย่างนี้ครับ เป็นลักษณะอย่างนี้    นักเรียน นักเรียนคุณครูอธิบายเสร็จแล้วนักเรียนเขียน ลงในสมุดได้เลยนะครับ                    ok ครับเสร็จแล้วเนาะเดี๋ยวเรามาต่อข้อที่ 3 กันนะครับ     ข้อที่ 3 นะครับ  เขียนให้ถูกต้องตามอักขระวิธีใช้สระพยัญชนะ วรรณยุกต์ให้ถูกต้อง ใช้ถ้อยคำที่เหมาะสมกับเนื้อหากาละเทศะและสถานะบุคคล ข้อนี้สำคัญมากเลยนะครับ  ทำไมคุณครูถึงบอกว่าสำคัญ เพราะว่า เขาบอกว่าเขียนให้ถูกต้องตามอักขรวิธี ใช้สระ พยัญชนะและวรรณยุกต์ ให้ถูกต้อง นี่แหละครับคือสิ่งสำคัญเลย คุณครูมักจะเห็นนักเรียน เขียน  ไปๆเลย  นักเรียนจะชอบใช้ วรรณยุกต์   คำที่ใช้ไม้โทนักเรียนกับใช้ไม้เอก คำที่ใช้ไม้เอก นักเรียนกับไทยไม้โทอย่างเงี้ย  ชอบสลับเขียนผิดกันบ่อยๆ         อย่าลืมนะครับว่า ตอนนี้ นักเรียนมีโทรศัพท์มือถือ สมมุติว่าถ้านักเรียนไม่มั่นใจในการเขียนคำไหน และ ไม่ได้อยู่กับคุณครูนักเรียนจะต้องออกมาอยู่ข้างนอกอย่างนี้ นักเรียนมีโทรศัพท์มือถือถ้าเรายังไม่มั่นใจนักเรียนหยิบโทรศัพท์มือถือนักเรียนขึ้นมาแล้วค้นหาคำ ที่มันถูกต้องเขียนให้ถูกต้องเพื่อที่จะสื่อสารกับคนอื่น ไม่เข้าใจว่าถ้านักเรียนเขียนผิด ความหมายอาจจะผิด ไปเลยนะครับ       สำคัญมากเลยนะตรงนี้ แล้วก็ต้องใช้ถ้อยคำที่มันเหมาะสม  สถานะบุคคลด้วยนะครับ  นักเรียน คุยกับรุ่นพี่ นักเรียนจะใช้ถ้อยคำ    มันน้องเฮ้ยเฮ้ยอะไรอย่างนี้ได้ไหม ไม่ได้นะครับ    ข้อที่ 4  เขียนสิ่งที่มีคุณค่าอันจะก่อให้เกิดความสุข ให้เกิดความสงบสุขแก่คนในสังคม และประเทศชาติ   ทำให้เกิดองค์ความรู้ใหม่ที่มีผลต่อการพัฒนาประเทศชาติ แค่นี้ก็เป็นสิ่งสำคัญ   เวลาที่นักเรียนจะเขียนอะไรอ่ะนักเรียนต้องคำนึงถึง คนอื่นก่อน ว่าสิ่งที่เรียนเขียนน่ะ ทำให้คนอื่น ทุกข์หรือเปล่า ถ้ามันทำให้คนอื่นเสียความรู้สึกหรือเป็นทุกข์ นักเรียนก็ไม่ต้องเขียนสิ่งนั้นออกไป    เอาให้นักเรียนเขียนลงในสมุดได้เลยนะครับ            ok นะครับ    อ่านแล้วมาตอบข้อที่ 5 กันเลยนะครับ      ครับสำหรับข้อที่ 5 นะครับก็คือ การไม่คัดลอกงานเขียนของคนอื่นนะครับ โดยอ้างว่าเป็นผลงานของตนเอง เมื่อเราเอาข้อความหรืองานเขียนของคนอื่นมาประกอบ จะต้องให้เกียรติเจ้าของงานเขาด้วย โดยการเขียนอ้างอิงที่มาเรื่องของเรื่องนะครับ แล้วก็ชื่อผู้เขียนทุกครั้งเวลาที่เรา อ้างถึงในลักษณ์ เราเอางานเขียนของคนอื่นมาอย่างนี้ครับ เราต้อง เขียน  ชื่อของเขา  ประกอบเข้าไปด้วยเพื่อจะให้เกียรติเจ้าของของเจ้าของงานนะครับ               สมมุติสมมุตินะครับว่า คุณครู เขียนหนังสืออยู่เล่มนึง  อธิบายการใช้ชีวิต ที่มีความสุข  อธิบายการใช้ชีวิตที่มีความสุขในการใช้ชีวิตประจำวันของเราว่า ต้องทำแบบไหนชีวิตของเราถึงจะได้มีความสุข   ที่นี้   ที่นี้นักเรียน จะนำงานเขียนของครูมาพูดถึง สิ่งที่นักเรียนเขียนลงไป  นักเรียนจะต้อง เขียนชื่อของครูลงไปในงานเขียนตรงนั้นเพื่อ ให้เกียรติ ครูด้วยเพราะว่าคุณครูเป็นเจ้าของของ สิ่งที่เขียน คำข้อความที่เขียนลงไปตรงนั้น โอเคไหมครับ  เอาเกย์นักเรียน นักเรียนคัดลอกลงในสมุดได้เลยครับ               ok นะครับเพื่อนไปเข้าห้องน้ำมาหรือยัง           เดี๋ยวเราจะไปต่อด้วยการเขียนย่อความ   ตะกร้อ     เดี๋ยวก็ได้พักกินข้าวแล้ว                   เดี๋ยวรอเพื่อนๆมาจากห้องน้ำก่อนนะครับเดี๋ยวคุณครูจะอธิบายทีเดียว    ในระหว่างนี้นักเรียนก็ลองในสมุดรอก่อนก็ได้ครับ                        อาครับนักเรียนดูพิราบเนาะ การเขียนย่อความนะครับ  การเขียนย่อความ ประกอบไปด้วยทักษะสำคัญ 2 ประการนะครับ 1 ก็คือการอ่านนะครับ  แล้วก็ การอ่าน  เพื่อการย่อความเป็นการอ่านแบบสรุปความหรือ การอ่านจับใจความสำคัญของเรื่อง ซึ่งมีขั้นตอนดังนี้  พูดอธิบายเป็นข้อๆเนาะ   ข้อที่ 1 นะครับ อ่านเรื่องที่จะเขียนย่อความทั้งหมด อย่างละเอียด เพื่อให้ทราบว่า เรื่องเกี่ยวกับ ใครทำอะไร   ที่ไหน   เมื่อไหร่อย่างไร         ทำไมคุณครูถึงบอกว่า     ให้อ่าน   อย่างละเอียด   เวลากูอธิบายนักเรียนโดนพี่ล่ามนะ นักเรียนจะได้เข้าใจนะครับ                      เวลานักเรียนจะเขียนย่อความเวลานักเรียนจะอ่านเรื่อง เรื่องใดเรื่องหนึ่งนักเรียนต้องอ่านอย่างละเอียด ทำไมถึงอ่านอย่างละเอียดถ้านักเรียนอ่านไม่ละเอียดนักเรียนก็จะไม่รู้เลยว่า ประสงค์ของเรื่องที่นักเรียนจะมาเขียนนะมันคืออะไร แล้ว ตัวละครในเรื่องที่จะมาเขียนมันมีใครบ้างมันเกิดขึ้นที่ไหน เกิดขึ้นตอนไหน            ข้อที่ 2  แยกอ่านทำความเข้าใจ เรื่องแต่ละย่อหน้าอย่างละเอียด   ในเรื่องที่นักเรียนจะอ่านมันจะมีหลายย่อหน้า  แต่ละย่อหน้า จะมีเหตุการณ์แตกต่างกันออกไป สมมุติว่าย่อหน้าที่ 1 บอกว่า        สมมุติว่ายี่ห้อหน้าที่ 1 จะพูดถึง ตัวละคร 3 ตัวละคร อาแล้วย่อหน้าที่ 2 พูดถึง 2 ตัวละครอย่างนี้ย่อหน้าแรกพูดถึง 3 ตัวละคร จะบอกว่าใคร 3 ตัวละครนี้ทำอะไรที่ไหนทำตอนไหน ส่วนเจ้าหน้าที่ 2 พูดถึง 2 ตัวละคร จะบอกว่า 2 ตัวละครที่ทำอะไรที่ไหนอย่างไรเหมือนกัน แต่ละย่อหน้าจะมี ความละเอียด ที่แตกต่างกันตามสถานการณ์ของแต่ละย่อหน้า         เข้าใจใช่ไหมครับ   ไม่เข้าใจอะไรนักเรียนเขียนลงในสมุดเลยเนาะ                      ok นะครับ    เดี๋ยววันนี้คุณครูจะ  หยุดไว้ตรงนี้ก่อน ดูนักเรียนหิวข้าวแล้ว        ok นะครับเดี๋ยวเราจะค้างไว้ตรงนี้ก่อนนะจะค้างไว้ตรงข้อที่ 2 ก่อนนะ เดี๋ยว ถ้าต่อไป มาก็มาต่อข้อที่ 3 ต่อเนาะ    นักเรียนนักเรียนอย่าลืมทบทวนนะครับสิ่งที่ครูสอนไปในวันนี้นะ ข้างหน้าอาจจะมีการ สอบเก็บคะแนน  เรื่องที่เรียนผ่านมาแล้ว นะครับ  ยังไงก็  กลางวันขอให้นักเรียนรับประทานอาหารอย่างมีความสุข นะครับ ข่าววันนี้ สวัสดีครับ      ครับขอบคุณที่รับนะครับ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ม.4/2 (เช้า) 201266</dc:title>
  <dc:creator/>
  <cp:keywords/>
  <dcterms:created xsi:type="dcterms:W3CDTF">2024-01-04T02:46:09Z</dcterms:created>
  <dcterms:modified xsi:type="dcterms:W3CDTF">2024-01-04T02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ธันวาคม 2566 เวลา 10.30 น.</vt:lpwstr>
  </property>
  <property fmtid="{D5CDD505-2E9C-101B-9397-08002B2CF9AE}" pid="3" name="subtitle">
    <vt:lpwstr/>
  </property>
</Properties>
</file>